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E0182" w:rsidRPr="00A3147C" w:rsidRDefault="001E0182" w:rsidP="001E0182">
      <w:pPr>
        <w:pBdr>
          <w:top w:val="nil"/>
          <w:left w:val="nil"/>
          <w:bottom w:val="nil"/>
          <w:right w:val="nil"/>
          <w:between w:val="nil"/>
        </w:pBdr>
        <w:rPr>
          <w:rFonts w:asciiTheme="majorBidi" w:hAnsiTheme="majorBidi" w:cstheme="majorBidi"/>
        </w:rPr>
      </w:pPr>
      <w:commentRangeStart w:id="0"/>
      <w:r w:rsidRPr="00A3147C">
        <w:rPr>
          <w:rFonts w:asciiTheme="majorBidi" w:eastAsia="Arial" w:hAnsiTheme="majorBidi" w:cstheme="majorBidi"/>
          <w:b/>
        </w:rPr>
        <w:t>Please</w:t>
      </w:r>
      <w:commentRangeEnd w:id="0"/>
      <w:r>
        <w:rPr>
          <w:rStyle w:val="CommentReference"/>
        </w:rPr>
        <w:commentReference w:id="0"/>
      </w:r>
      <w:r w:rsidRPr="00A3147C">
        <w:rPr>
          <w:rFonts w:asciiTheme="majorBidi" w:eastAsia="Arial" w:hAnsiTheme="majorBidi" w:cstheme="majorBidi"/>
          <w:b/>
        </w:rPr>
        <w:t xml:space="preserve"> select the following items that best describe your race </w:t>
      </w:r>
      <w:r w:rsidRPr="00A3147C">
        <w:rPr>
          <w:rFonts w:asciiTheme="majorBidi" w:eastAsia="Arial" w:hAnsiTheme="majorBidi" w:cstheme="majorBidi"/>
          <w:b/>
          <w:highlight w:val="white"/>
        </w:rPr>
        <w:t>(check all that apply</w:t>
      </w:r>
      <w:r w:rsidRPr="00A3147C">
        <w:rPr>
          <w:rFonts w:asciiTheme="majorBidi" w:eastAsia="Arial" w:hAnsiTheme="majorBidi" w:cstheme="majorBidi"/>
          <w:b/>
        </w:rPr>
        <w:t>)</w:t>
      </w:r>
    </w:p>
    <w:p w:rsidR="001E0182" w:rsidRPr="00A3147C" w:rsidRDefault="001E0182" w:rsidP="001E0182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Theme="majorBidi" w:eastAsia="Arial" w:hAnsiTheme="majorBidi" w:cstheme="majorBidi"/>
        </w:rPr>
      </w:pPr>
      <w:r w:rsidRPr="00A3147C">
        <w:rPr>
          <w:rFonts w:asciiTheme="majorBidi" w:eastAsia="Arial" w:hAnsiTheme="majorBidi" w:cstheme="majorBidi"/>
        </w:rPr>
        <w:t>Black/African American</w:t>
      </w:r>
    </w:p>
    <w:p w:rsidR="001E0182" w:rsidRPr="00A3147C" w:rsidRDefault="001E0182" w:rsidP="001E0182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Theme="majorBidi" w:eastAsia="Arial" w:hAnsiTheme="majorBidi" w:cstheme="majorBidi"/>
        </w:rPr>
      </w:pPr>
      <w:r w:rsidRPr="00A3147C">
        <w:rPr>
          <w:rFonts w:asciiTheme="majorBidi" w:eastAsia="Arial" w:hAnsiTheme="majorBidi" w:cstheme="majorBidi"/>
        </w:rPr>
        <w:t>Asian</w:t>
      </w:r>
    </w:p>
    <w:p w:rsidR="001E0182" w:rsidRPr="00A3147C" w:rsidRDefault="001E0182" w:rsidP="001E0182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Theme="majorBidi" w:eastAsia="Arial" w:hAnsiTheme="majorBidi" w:cstheme="majorBidi"/>
        </w:rPr>
      </w:pPr>
      <w:r w:rsidRPr="00A3147C">
        <w:rPr>
          <w:rFonts w:asciiTheme="majorBidi" w:eastAsia="Arial" w:hAnsiTheme="majorBidi" w:cstheme="majorBidi"/>
        </w:rPr>
        <w:t>American Indian or Alaska Native</w:t>
      </w:r>
    </w:p>
    <w:p w:rsidR="001E0182" w:rsidRPr="00A3147C" w:rsidRDefault="001E0182" w:rsidP="001E0182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Theme="majorBidi" w:eastAsia="Arial" w:hAnsiTheme="majorBidi" w:cstheme="majorBidi"/>
        </w:rPr>
      </w:pPr>
      <w:r w:rsidRPr="00A3147C">
        <w:rPr>
          <w:rFonts w:asciiTheme="majorBidi" w:eastAsia="Arial" w:hAnsiTheme="majorBidi" w:cstheme="majorBidi"/>
        </w:rPr>
        <w:t>Native Hawaiian or other Pacific Islander</w:t>
      </w:r>
    </w:p>
    <w:p w:rsidR="001E0182" w:rsidRPr="00A3147C" w:rsidRDefault="001E0182" w:rsidP="001E0182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Theme="majorBidi" w:eastAsia="Arial" w:hAnsiTheme="majorBidi" w:cstheme="majorBidi"/>
        </w:rPr>
      </w:pPr>
      <w:r w:rsidRPr="00A3147C">
        <w:rPr>
          <w:rFonts w:asciiTheme="majorBidi" w:eastAsia="Arial" w:hAnsiTheme="majorBidi" w:cstheme="majorBidi"/>
        </w:rPr>
        <w:t>White/Caucasian</w:t>
      </w:r>
    </w:p>
    <w:p w:rsidR="001E0182" w:rsidRPr="00A3147C" w:rsidRDefault="001E0182" w:rsidP="001E0182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Theme="majorBidi" w:eastAsia="Arial" w:hAnsiTheme="majorBidi" w:cstheme="majorBidi"/>
        </w:rPr>
      </w:pPr>
      <w:r w:rsidRPr="00A3147C">
        <w:rPr>
          <w:rFonts w:asciiTheme="majorBidi" w:eastAsia="Arial" w:hAnsiTheme="majorBidi" w:cstheme="majorBidi"/>
        </w:rPr>
        <w:t>Other</w:t>
      </w:r>
    </w:p>
    <w:p w:rsidR="00A32930" w:rsidRDefault="00A32930"/>
    <w:p w:rsidR="001E0182" w:rsidRPr="00E73747" w:rsidRDefault="001E0182" w:rsidP="001E0182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b/>
          <w:sz w:val="22"/>
          <w:szCs w:val="22"/>
        </w:rPr>
      </w:pPr>
      <w:commentRangeStart w:id="1"/>
      <w:r w:rsidRPr="00687F4A">
        <w:rPr>
          <w:rFonts w:ascii="Arial" w:eastAsia="Arial" w:hAnsi="Arial" w:cs="Arial"/>
          <w:b/>
          <w:sz w:val="22"/>
          <w:szCs w:val="22"/>
        </w:rPr>
        <w:t>Thinking</w:t>
      </w:r>
      <w:commentRangeEnd w:id="1"/>
      <w:r>
        <w:rPr>
          <w:rStyle w:val="CommentReference"/>
        </w:rPr>
        <w:commentReference w:id="1"/>
      </w:r>
      <w:r w:rsidRPr="00687F4A">
        <w:rPr>
          <w:rFonts w:ascii="Arial" w:eastAsia="Arial" w:hAnsi="Arial" w:cs="Arial"/>
          <w:b/>
          <w:sz w:val="22"/>
          <w:szCs w:val="22"/>
        </w:rPr>
        <w:t xml:space="preserve"> about what you know of your family history, which of the following best describes the geographic regions where your ancestors (i.e. your great-great-grandparents) come from?</w:t>
      </w:r>
      <w:r>
        <w:rPr>
          <w:rFonts w:ascii="Arial" w:eastAsia="Arial" w:hAnsi="Arial" w:cs="Arial"/>
          <w:b/>
          <w:sz w:val="22"/>
          <w:szCs w:val="22"/>
        </w:rPr>
        <w:t xml:space="preserve"> </w:t>
      </w:r>
      <w:r w:rsidRPr="00687F4A">
        <w:rPr>
          <w:rFonts w:ascii="Arial" w:eastAsia="Arial" w:hAnsi="Arial" w:cs="Arial"/>
          <w:b/>
          <w:sz w:val="22"/>
          <w:szCs w:val="22"/>
        </w:rPr>
        <w:t>You may select as many choices as you need.</w:t>
      </w:r>
    </w:p>
    <w:p w:rsidR="001E0182" w:rsidRDefault="001E0182" w:rsidP="001E0182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England, Ireland, Scotland or Wales</w:t>
      </w:r>
    </w:p>
    <w:p w:rsidR="001E0182" w:rsidRDefault="001E0182" w:rsidP="001E0182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Australia – not of Aboriginal or Torres Strait Islander descent</w:t>
      </w:r>
    </w:p>
    <w:p w:rsidR="001E0182" w:rsidRDefault="001E0182" w:rsidP="001E0182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Australia – of Aboriginal or Torres Strait Islander descent</w:t>
      </w:r>
    </w:p>
    <w:p w:rsidR="001E0182" w:rsidRDefault="001E0182" w:rsidP="001E0182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New Zealand – not of Maori descent</w:t>
      </w:r>
    </w:p>
    <w:p w:rsidR="001E0182" w:rsidRPr="009F0893" w:rsidRDefault="001E0182" w:rsidP="001E0182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New Zealand – of Maori descent</w:t>
      </w:r>
    </w:p>
    <w:p w:rsidR="001E0182" w:rsidRDefault="001E0182" w:rsidP="001E0182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Northern Europe including Sweden, Norway, Finland and surrounding countries</w:t>
      </w:r>
    </w:p>
    <w:p w:rsidR="001E0182" w:rsidRDefault="001E0182" w:rsidP="001E0182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Western Europe including France, Germany, the Netherlands and surrounding countries</w:t>
      </w:r>
    </w:p>
    <w:p w:rsidR="001E0182" w:rsidRDefault="001E0182" w:rsidP="001E0182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Southern Europe including Italy, Greece, Spain, Portugal and surrounding countries</w:t>
      </w:r>
    </w:p>
    <w:p w:rsidR="001E0182" w:rsidRDefault="001E0182" w:rsidP="001E0182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Middle East including Lebanon, Turkey and surrounding countries</w:t>
      </w:r>
    </w:p>
    <w:p w:rsidR="001E0182" w:rsidRDefault="001E0182" w:rsidP="001E0182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Eastern Asia including China, Japan, South Korea, North Korea, Taiwan and Hong Kong</w:t>
      </w:r>
    </w:p>
    <w:p w:rsidR="001E0182" w:rsidRDefault="001E0182" w:rsidP="001E0182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South-East Asia including Thailand, Malaysia, Indonesia, Singapore and surrounding countries</w:t>
      </w:r>
    </w:p>
    <w:p w:rsidR="001E0182" w:rsidRDefault="001E0182" w:rsidP="001E0182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South Asia including India, Pakistan, Sri Lanka and surrounding countries</w:t>
      </w:r>
    </w:p>
    <w:p w:rsidR="001E0182" w:rsidRDefault="001E0182" w:rsidP="001E0182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Polynesia, Micronesia or Melanesia including Tonga, Fiji, Papua New Guinea and surrounding countries</w:t>
      </w:r>
    </w:p>
    <w:p w:rsidR="001E0182" w:rsidRDefault="001E0182" w:rsidP="001E0182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Africa</w:t>
      </w:r>
    </w:p>
    <w:p w:rsidR="001E0182" w:rsidRDefault="001E0182" w:rsidP="001E0182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 xml:space="preserve">North America - not of First Nations, Native American, Inuit or </w:t>
      </w:r>
      <w:r w:rsidRPr="00687F4A">
        <w:rPr>
          <w:rFonts w:ascii="Arial" w:eastAsia="Arial" w:hAnsi="Arial" w:cs="Arial"/>
          <w:sz w:val="22"/>
          <w:szCs w:val="22"/>
        </w:rPr>
        <w:t>Métis descen</w:t>
      </w:r>
      <w:r>
        <w:rPr>
          <w:rFonts w:ascii="Arial" w:eastAsia="Arial" w:hAnsi="Arial" w:cs="Arial"/>
          <w:sz w:val="22"/>
          <w:szCs w:val="22"/>
        </w:rPr>
        <w:t>t</w:t>
      </w:r>
    </w:p>
    <w:p w:rsidR="001E0182" w:rsidRDefault="001E0182" w:rsidP="001E0182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 xml:space="preserve">North America - of First Nations, Native American, Inuit or </w:t>
      </w:r>
      <w:r w:rsidRPr="00687F4A">
        <w:rPr>
          <w:rFonts w:ascii="Arial" w:eastAsia="Arial" w:hAnsi="Arial" w:cs="Arial"/>
          <w:sz w:val="22"/>
          <w:szCs w:val="22"/>
        </w:rPr>
        <w:t>Métis descent</w:t>
      </w:r>
    </w:p>
    <w:p w:rsidR="001E0182" w:rsidRDefault="001E0182" w:rsidP="001E0182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Don’t know</w:t>
      </w:r>
    </w:p>
    <w:p w:rsidR="001E0182" w:rsidRDefault="001E0182" w:rsidP="001E0182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>Other</w:t>
      </w:r>
      <w:r w:rsidRPr="00687F4A">
        <w:rPr>
          <w:rFonts w:ascii="Arial" w:eastAsia="Arial" w:hAnsi="Arial" w:cs="Arial"/>
          <w:sz w:val="22"/>
          <w:szCs w:val="22"/>
        </w:rPr>
        <w:t xml:space="preserve"> </w:t>
      </w:r>
    </w:p>
    <w:p w:rsidR="001E0182" w:rsidRDefault="001E0182"/>
    <w:p w:rsidR="001E0182" w:rsidRDefault="001E0182"/>
    <w:p w:rsidR="001E0182" w:rsidRPr="00A3147C" w:rsidRDefault="001E0182" w:rsidP="001E0182">
      <w:pPr>
        <w:pStyle w:val="ListParagraph"/>
        <w:numPr>
          <w:ilvl w:val="2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Theme="majorBidi" w:eastAsia="Arial" w:hAnsiTheme="majorBidi" w:cstheme="majorBidi"/>
        </w:rPr>
      </w:pPr>
      <w:r w:rsidRPr="00A3147C">
        <w:rPr>
          <w:rFonts w:asciiTheme="majorBidi" w:eastAsia="Arial" w:hAnsiTheme="majorBidi" w:cstheme="majorBidi"/>
        </w:rPr>
        <w:t>Are you able to receive meals from the sch</w:t>
      </w:r>
      <w:commentRangeStart w:id="3"/>
      <w:r w:rsidRPr="00A3147C">
        <w:rPr>
          <w:rFonts w:asciiTheme="majorBidi" w:eastAsia="Arial" w:hAnsiTheme="majorBidi" w:cstheme="majorBidi"/>
        </w:rPr>
        <w:t>ool? Y/N</w:t>
      </w:r>
      <w:commentRangeEnd w:id="3"/>
      <w:r>
        <w:rPr>
          <w:rStyle w:val="CommentReference"/>
        </w:rPr>
        <w:commentReference w:id="3"/>
      </w:r>
    </w:p>
    <w:p w:rsidR="001E0182" w:rsidRDefault="001E0182"/>
    <w:p w:rsidR="001E0182" w:rsidRDefault="001E0182" w:rsidP="001E0182">
      <w:pPr>
        <w:pBdr>
          <w:top w:val="nil"/>
          <w:left w:val="nil"/>
          <w:bottom w:val="nil"/>
          <w:right w:val="nil"/>
          <w:between w:val="nil"/>
        </w:pBdr>
      </w:pPr>
      <w:r w:rsidRPr="00837D9F">
        <w:rPr>
          <w:b/>
          <w:lang w:val="tr-TR"/>
        </w:rPr>
        <w:t>…</w:t>
      </w:r>
      <w:r w:rsidRPr="001E0182">
        <w:rPr>
          <w:rFonts w:asciiTheme="majorBidi" w:eastAsia="Arial" w:hAnsiTheme="majorBidi" w:cstheme="majorBidi"/>
          <w:b/>
        </w:rPr>
        <w:t xml:space="preserve"> </w:t>
      </w:r>
      <w:r w:rsidRPr="00A3147C">
        <w:rPr>
          <w:rFonts w:asciiTheme="majorBidi" w:eastAsia="Arial" w:hAnsiTheme="majorBidi" w:cstheme="majorBidi"/>
          <w:b/>
        </w:rPr>
        <w:t xml:space="preserve">if you </w:t>
      </w:r>
      <w:sdt>
        <w:sdtPr>
          <w:rPr>
            <w:rFonts w:asciiTheme="majorBidi" w:hAnsiTheme="majorBidi" w:cstheme="majorBidi"/>
          </w:rPr>
          <w:tag w:val="goog_rdk_1"/>
          <w:id w:val="-834154173"/>
        </w:sdtPr>
        <w:sdtContent/>
      </w:sdt>
      <w:r w:rsidRPr="00A3147C">
        <w:rPr>
          <w:rFonts w:asciiTheme="majorBidi" w:eastAsia="Arial" w:hAnsiTheme="majorBidi" w:cstheme="majorBidi"/>
          <w:b/>
        </w:rPr>
        <w:t>are working,</w:t>
      </w:r>
      <w:r>
        <w:rPr>
          <w:rFonts w:asciiTheme="majorBidi" w:eastAsia="Arial" w:hAnsiTheme="majorBidi" w:cstheme="majorBidi"/>
          <w:b/>
        </w:rPr>
        <w:t xml:space="preserve"> have you lost your </w:t>
      </w:r>
      <w:commentRangeStart w:id="4"/>
      <w:r>
        <w:rPr>
          <w:rFonts w:asciiTheme="majorBidi" w:eastAsia="Arial" w:hAnsiTheme="majorBidi" w:cstheme="majorBidi"/>
          <w:b/>
        </w:rPr>
        <w:t>job</w:t>
      </w:r>
      <w:commentRangeEnd w:id="4"/>
      <w:r>
        <w:rPr>
          <w:rStyle w:val="CommentReference"/>
        </w:rPr>
        <w:commentReference w:id="4"/>
      </w:r>
      <w:r>
        <w:rPr>
          <w:rFonts w:asciiTheme="majorBidi" w:eastAsia="Arial" w:hAnsiTheme="majorBidi" w:cstheme="majorBidi"/>
          <w:b/>
        </w:rPr>
        <w:t>?</w:t>
      </w:r>
    </w:p>
    <w:p w:rsidR="001E0182" w:rsidRDefault="001E0182"/>
    <w:p w:rsidR="001E0182" w:rsidRDefault="001E0182"/>
    <w:sectPr w:rsidR="001E0182">
      <w:head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comment w:id="0" w:author="pc" w:date="2020-04-15T12:12:00Z" w:initials="p">
    <w:p w:rsidR="001E0182" w:rsidRDefault="001E0182">
      <w:pPr>
        <w:pStyle w:val="CommentText"/>
      </w:pPr>
      <w:r>
        <w:rPr>
          <w:rStyle w:val="CommentReference"/>
        </w:rPr>
        <w:annotationRef/>
      </w:r>
      <w:r>
        <w:t>Removed from the turkish versions.</w:t>
      </w:r>
    </w:p>
  </w:comment>
  <w:comment w:id="1" w:author="pc" w:date="2020-04-15T13:15:00Z" w:initials="p">
    <w:p w:rsidR="001E0182" w:rsidRDefault="001E0182" w:rsidP="001E0182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annotationRef/>
      </w:r>
      <w:r>
        <w:t>Removed from the turkish versions.</w:t>
      </w:r>
    </w:p>
    <w:p w:rsidR="001E0182" w:rsidRDefault="001E0182">
      <w:pPr>
        <w:pStyle w:val="CommentText"/>
      </w:pPr>
      <w:bookmarkStart w:id="2" w:name="_GoBack"/>
      <w:bookmarkEnd w:id="2"/>
    </w:p>
  </w:comment>
  <w:comment w:id="3" w:author="pc" w:date="2020-04-15T12:21:00Z" w:initials="p">
    <w:p w:rsidR="001E0182" w:rsidRDefault="001E0182" w:rsidP="001E0182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annotationRef/>
      </w:r>
      <w:r>
        <w:t>Removed from the turkish versions.</w:t>
      </w:r>
    </w:p>
    <w:p w:rsidR="001E0182" w:rsidRDefault="001E0182">
      <w:pPr>
        <w:pStyle w:val="CommentText"/>
      </w:pPr>
    </w:p>
  </w:comment>
  <w:comment w:id="4" w:author="pc" w:date="2020-04-15T12:23:00Z" w:initials="p">
    <w:p w:rsidR="001E0182" w:rsidRDefault="001E0182" w:rsidP="001E0182">
      <w:pPr>
        <w:pStyle w:val="CommentText"/>
      </w:pPr>
      <w:r>
        <w:rPr>
          <w:rStyle w:val="CommentReference"/>
        </w:rPr>
        <w:annotationRef/>
      </w:r>
      <w:r>
        <w:t xml:space="preserve">Added to </w:t>
      </w:r>
      <w:r>
        <w:t>the turkish versions.</w:t>
      </w:r>
    </w:p>
    <w:p w:rsidR="001E0182" w:rsidRDefault="001E0182">
      <w:pPr>
        <w:pStyle w:val="CommentText"/>
      </w:pPr>
    </w:p>
  </w:comment>
</w:comment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874F4" w:rsidRDefault="003874F4" w:rsidP="001E0182">
      <w:r>
        <w:separator/>
      </w:r>
    </w:p>
  </w:endnote>
  <w:endnote w:type="continuationSeparator" w:id="0">
    <w:p w:rsidR="003874F4" w:rsidRDefault="003874F4" w:rsidP="001E01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874F4" w:rsidRDefault="003874F4" w:rsidP="001E0182">
      <w:r>
        <w:separator/>
      </w:r>
    </w:p>
  </w:footnote>
  <w:footnote w:type="continuationSeparator" w:id="0">
    <w:p w:rsidR="003874F4" w:rsidRDefault="003874F4" w:rsidP="001E018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E0182" w:rsidRPr="008171F3" w:rsidRDefault="001E0182" w:rsidP="001E0182">
    <w:pPr>
      <w:pStyle w:val="Header"/>
      <w:jc w:val="right"/>
      <w:rPr>
        <w:b/>
        <w:bCs/>
        <w:lang w:val="tr-TR"/>
      </w:rPr>
    </w:pPr>
    <w:r w:rsidRPr="008171F3">
      <w:rPr>
        <w:b/>
        <w:bCs/>
        <w:lang w:val="tr-TR"/>
      </w:rPr>
      <w:t>TRANSLATOR</w:t>
    </w:r>
    <w:r>
      <w:rPr>
        <w:b/>
        <w:bCs/>
        <w:lang w:val="tr-TR"/>
      </w:rPr>
      <w:t>S</w:t>
    </w:r>
    <w:r w:rsidRPr="008171F3">
      <w:rPr>
        <w:b/>
        <w:bCs/>
        <w:lang w:val="tr-TR"/>
      </w:rPr>
      <w:t>: PINAR ACET</w:t>
    </w:r>
    <w:r>
      <w:rPr>
        <w:b/>
        <w:bCs/>
        <w:lang w:val="tr-TR"/>
      </w:rPr>
      <w:t xml:space="preserve"> - SERIFE LEMAN RUNYUN</w:t>
    </w:r>
  </w:p>
  <w:p w:rsidR="001E0182" w:rsidRDefault="001E0182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63E50C0"/>
    <w:multiLevelType w:val="multilevel"/>
    <w:tmpl w:val="32FEC2AC"/>
    <w:lvl w:ilvl="0">
      <w:start w:val="1"/>
      <w:numFmt w:val="decimal"/>
      <w:lvlText w:val="%1."/>
      <w:lvlJc w:val="left"/>
      <w:pPr>
        <w:ind w:left="720" w:hanging="360"/>
      </w:pPr>
      <w:rPr>
        <w:rFonts w:ascii="Arial" w:eastAsia="Arial" w:hAnsi="Arial" w:cs="Arial"/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8937069"/>
    <w:multiLevelType w:val="hybridMultilevel"/>
    <w:tmpl w:val="6186B7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cs="Symbo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xMjIzszA1NjQ2NDJR0lEKTi0uzszPAykwrAUAgiQE2CwAAAA="/>
  </w:docVars>
  <w:rsids>
    <w:rsidRoot w:val="00126106"/>
    <w:rsid w:val="00126106"/>
    <w:rsid w:val="001E0182"/>
    <w:rsid w:val="003874F4"/>
    <w:rsid w:val="0088217A"/>
    <w:rsid w:val="00A32930"/>
    <w:rsid w:val="00EA5D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header" w:uiPriority="99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1E0182"/>
    <w:rPr>
      <w:rFonts w:ascii="Calibri" w:eastAsia="Calibri" w:hAnsi="Calibri" w:cs="Calibri"/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rsid w:val="001E018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1E018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E0182"/>
    <w:rPr>
      <w:rFonts w:ascii="Calibri" w:eastAsia="Calibri" w:hAnsi="Calibri" w:cs="Calibri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1E0182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1E0182"/>
    <w:rPr>
      <w:rFonts w:ascii="Calibri" w:eastAsia="Calibri" w:hAnsi="Calibri" w:cs="Calibri"/>
      <w:b/>
      <w:bCs/>
      <w:lang w:val="en-US" w:eastAsia="en-US"/>
    </w:rPr>
  </w:style>
  <w:style w:type="paragraph" w:styleId="BalloonText">
    <w:name w:val="Balloon Text"/>
    <w:basedOn w:val="Normal"/>
    <w:link w:val="BalloonTextChar"/>
    <w:rsid w:val="001E018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E0182"/>
    <w:rPr>
      <w:rFonts w:ascii="Tahoma" w:eastAsia="Calibri" w:hAnsi="Tahoma" w:cs="Tahoma"/>
      <w:sz w:val="16"/>
      <w:szCs w:val="16"/>
      <w:lang w:val="en-US" w:eastAsia="en-US"/>
    </w:rPr>
  </w:style>
  <w:style w:type="paragraph" w:styleId="ListParagraph">
    <w:name w:val="List Paragraph"/>
    <w:basedOn w:val="Normal"/>
    <w:uiPriority w:val="34"/>
    <w:qFormat/>
    <w:rsid w:val="001E018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rsid w:val="001E0182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0182"/>
    <w:rPr>
      <w:rFonts w:ascii="Calibri" w:eastAsia="Calibri" w:hAnsi="Calibri" w:cs="Calibri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rsid w:val="001E0182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rsid w:val="001E0182"/>
    <w:rPr>
      <w:rFonts w:ascii="Calibri" w:eastAsia="Calibri" w:hAnsi="Calibri" w:cs="Calibri"/>
      <w:sz w:val="24"/>
      <w:szCs w:val="24"/>
      <w:lang w:val="en-US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tr-TR" w:eastAsia="tr-TR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header" w:uiPriority="99"/>
    <w:lsdException w:name="caption" w:semiHidden="1" w:unhideWhenUsed="1" w:qFormat="1"/>
    <w:lsdException w:name="annotation reference" w:uiPriority="99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1E0182"/>
    <w:rPr>
      <w:rFonts w:ascii="Calibri" w:eastAsia="Calibri" w:hAnsi="Calibri" w:cs="Calibri"/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rsid w:val="001E018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1E018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E0182"/>
    <w:rPr>
      <w:rFonts w:ascii="Calibri" w:eastAsia="Calibri" w:hAnsi="Calibri" w:cs="Calibri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1E0182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1E0182"/>
    <w:rPr>
      <w:rFonts w:ascii="Calibri" w:eastAsia="Calibri" w:hAnsi="Calibri" w:cs="Calibri"/>
      <w:b/>
      <w:bCs/>
      <w:lang w:val="en-US" w:eastAsia="en-US"/>
    </w:rPr>
  </w:style>
  <w:style w:type="paragraph" w:styleId="BalloonText">
    <w:name w:val="Balloon Text"/>
    <w:basedOn w:val="Normal"/>
    <w:link w:val="BalloonTextChar"/>
    <w:rsid w:val="001E018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E0182"/>
    <w:rPr>
      <w:rFonts w:ascii="Tahoma" w:eastAsia="Calibri" w:hAnsi="Tahoma" w:cs="Tahoma"/>
      <w:sz w:val="16"/>
      <w:szCs w:val="16"/>
      <w:lang w:val="en-US" w:eastAsia="en-US"/>
    </w:rPr>
  </w:style>
  <w:style w:type="paragraph" w:styleId="ListParagraph">
    <w:name w:val="List Paragraph"/>
    <w:basedOn w:val="Normal"/>
    <w:uiPriority w:val="34"/>
    <w:qFormat/>
    <w:rsid w:val="001E018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rsid w:val="001E0182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0182"/>
    <w:rPr>
      <w:rFonts w:ascii="Calibri" w:eastAsia="Calibri" w:hAnsi="Calibri" w:cs="Calibri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rsid w:val="001E0182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rsid w:val="001E0182"/>
    <w:rPr>
      <w:rFonts w:ascii="Calibri" w:eastAsia="Calibri" w:hAnsi="Calibri" w:cs="Calibri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240</Words>
  <Characters>1370</Characters>
  <Application>Microsoft Office Word</Application>
  <DocSecurity>0</DocSecurity>
  <Lines>11</Lines>
  <Paragraphs>3</Paragraphs>
  <ScaleCrop>false</ScaleCrop>
  <Company/>
  <LinksUpToDate>false</LinksUpToDate>
  <CharactersWithSpaces>16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pc</cp:lastModifiedBy>
  <cp:revision>2</cp:revision>
  <dcterms:created xsi:type="dcterms:W3CDTF">2020-04-15T11:11:00Z</dcterms:created>
  <dcterms:modified xsi:type="dcterms:W3CDTF">2020-04-15T12:15:00Z</dcterms:modified>
</cp:coreProperties>
</file>